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CDD076" w14:textId="77777777" w:rsidR="00A37001" w:rsidRDefault="00A37001" w:rsidP="00A37001">
      <w:pPr>
        <w:jc w:val="both"/>
        <w:rPr>
          <w:b/>
          <w:lang w:val="en-GB"/>
        </w:rPr>
      </w:pPr>
    </w:p>
    <w:p w14:paraId="34155C78" w14:textId="667AAF97" w:rsidR="00661C7F" w:rsidRPr="00A37001" w:rsidRDefault="001068C9" w:rsidP="00A37001">
      <w:pPr>
        <w:jc w:val="center"/>
        <w:rPr>
          <w:b/>
          <w:sz w:val="36"/>
          <w:szCs w:val="36"/>
          <w:lang w:val="en-GB"/>
        </w:rPr>
      </w:pPr>
      <w:r w:rsidRPr="00A37001">
        <w:rPr>
          <w:b/>
          <w:sz w:val="36"/>
          <w:szCs w:val="36"/>
          <w:lang w:val="en-GB"/>
        </w:rPr>
        <w:t xml:space="preserve">LETTER OF </w:t>
      </w:r>
      <w:r w:rsidR="00C548BA">
        <w:rPr>
          <w:b/>
          <w:sz w:val="36"/>
          <w:szCs w:val="36"/>
          <w:lang w:val="en-GB"/>
        </w:rPr>
        <w:t>INTEREST</w:t>
      </w:r>
    </w:p>
    <w:tbl>
      <w:tblPr>
        <w:tblStyle w:val="PlainTable1"/>
        <w:tblW w:w="9039" w:type="dxa"/>
        <w:jc w:val="center"/>
        <w:tblLook w:val="01A0" w:firstRow="1" w:lastRow="0" w:firstColumn="1" w:lastColumn="1" w:noHBand="0" w:noVBand="0"/>
      </w:tblPr>
      <w:tblGrid>
        <w:gridCol w:w="4390"/>
        <w:gridCol w:w="4649"/>
      </w:tblGrid>
      <w:tr w:rsidR="00661C7F" w:rsidRPr="00005566" w14:paraId="0B42F9AE" w14:textId="77777777" w:rsidTr="008F00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2893299" w14:textId="77777777" w:rsidR="00661C7F" w:rsidRPr="00B831AB" w:rsidRDefault="00661C7F" w:rsidP="00A37001">
            <w:pPr>
              <w:jc w:val="both"/>
              <w:rPr>
                <w:lang w:val="en-GB"/>
              </w:rPr>
            </w:pPr>
            <w:r w:rsidRPr="00B831AB">
              <w:rPr>
                <w:lang w:val="en-GB"/>
              </w:rPr>
              <w:t xml:space="preserve">Project acronym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49" w:type="dxa"/>
          </w:tcPr>
          <w:p w14:paraId="5466EA9A" w14:textId="2C684F4E" w:rsidR="00661C7F" w:rsidRPr="00B831AB" w:rsidRDefault="008E438F" w:rsidP="00A37001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CARABAEUS</w:t>
            </w:r>
          </w:p>
        </w:tc>
      </w:tr>
      <w:tr w:rsidR="00661C7F" w:rsidRPr="00C548BA" w14:paraId="1BD54D4B" w14:textId="77777777" w:rsidTr="008F00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371329F" w14:textId="38B7250C" w:rsidR="00661C7F" w:rsidRPr="00B831AB" w:rsidRDefault="00661C7F" w:rsidP="00A37001">
            <w:pPr>
              <w:jc w:val="both"/>
              <w:rPr>
                <w:lang w:val="en-GB"/>
              </w:rPr>
            </w:pPr>
            <w:r w:rsidRPr="00B831AB">
              <w:rPr>
                <w:lang w:val="en-GB"/>
              </w:rPr>
              <w:t xml:space="preserve">Project </w:t>
            </w:r>
            <w:r w:rsidR="008E438F">
              <w:rPr>
                <w:lang w:val="en-GB"/>
              </w:rPr>
              <w:t xml:space="preserve">full </w:t>
            </w:r>
            <w:r w:rsidRPr="00B831AB">
              <w:rPr>
                <w:lang w:val="en-GB"/>
              </w:rPr>
              <w:t>tit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49" w:type="dxa"/>
          </w:tcPr>
          <w:p w14:paraId="48AFD042" w14:textId="6B81884D" w:rsidR="00661C7F" w:rsidRPr="00B831AB" w:rsidRDefault="00840A1A" w:rsidP="002E0A9A">
            <w:pPr>
              <w:rPr>
                <w:b w:val="0"/>
                <w:i/>
                <w:iCs/>
                <w:lang w:val="en-GB"/>
              </w:rPr>
            </w:pPr>
            <w:r w:rsidRPr="00840A1A">
              <w:rPr>
                <w:i/>
                <w:iCs/>
                <w:lang w:val="en-GB"/>
              </w:rPr>
              <w:t>Creation of a breakthrough in the market by modifying non-productive soils using an innovative technology Scarabaeus and sapropel ameliorant</w:t>
            </w:r>
          </w:p>
        </w:tc>
      </w:tr>
      <w:tr w:rsidR="008E438F" w:rsidRPr="00C548BA" w14:paraId="60E83B9B" w14:textId="77777777" w:rsidTr="008F002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BA6B42F" w14:textId="29AB84C3" w:rsidR="008E438F" w:rsidRPr="00B831AB" w:rsidRDefault="00840A1A" w:rsidP="00EA6C7A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Project short </w:t>
            </w:r>
            <w:r w:rsidR="00EA6C7A">
              <w:rPr>
                <w:lang w:val="en-GB"/>
              </w:rPr>
              <w:t>tit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49" w:type="dxa"/>
          </w:tcPr>
          <w:p w14:paraId="455B76C5" w14:textId="2056B6D9" w:rsidR="008E438F" w:rsidRPr="00B831AB" w:rsidRDefault="00840A1A" w:rsidP="002E0A9A">
            <w:pPr>
              <w:rPr>
                <w:i/>
                <w:iCs/>
                <w:lang w:val="en-GB"/>
              </w:rPr>
            </w:pPr>
            <w:r w:rsidRPr="00840A1A">
              <w:rPr>
                <w:i/>
                <w:iCs/>
                <w:lang w:val="en-GB"/>
              </w:rPr>
              <w:t>Soil restoration technology Scarabaeus</w:t>
            </w:r>
          </w:p>
        </w:tc>
      </w:tr>
      <w:tr w:rsidR="00661C7F" w:rsidRPr="00005566" w14:paraId="5E4FD743" w14:textId="77777777" w:rsidTr="008F00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102FD80" w14:textId="100AA2A9" w:rsidR="00661C7F" w:rsidRPr="00B831AB" w:rsidRDefault="009C01F3" w:rsidP="00A37001">
            <w:pPr>
              <w:jc w:val="both"/>
              <w:rPr>
                <w:lang w:val="en-GB"/>
              </w:rPr>
            </w:pPr>
            <w:r w:rsidRPr="00B831AB">
              <w:rPr>
                <w:lang w:val="en-GB"/>
              </w:rPr>
              <w:t>P</w:t>
            </w:r>
            <w:r w:rsidR="002E0A9A" w:rsidRPr="00B831AB">
              <w:rPr>
                <w:lang w:val="en-GB"/>
              </w:rPr>
              <w:t>rogram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49" w:type="dxa"/>
          </w:tcPr>
          <w:p w14:paraId="0F3D0498" w14:textId="1D536AD2" w:rsidR="00A16D3D" w:rsidRDefault="00A16D3D" w:rsidP="002E0A9A">
            <w:pPr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European Innovation Council (EIC) Work programme under</w:t>
            </w:r>
          </w:p>
          <w:p w14:paraId="0FA346D6" w14:textId="77777777" w:rsidR="00A16D3D" w:rsidRDefault="00A16D3D" w:rsidP="002E0A9A">
            <w:pPr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Horizon Europe programme (2021-2027)</w:t>
            </w:r>
          </w:p>
          <w:p w14:paraId="4AC40DBD" w14:textId="5299E2F4" w:rsidR="00661C7F" w:rsidRPr="00B831AB" w:rsidRDefault="00661C7F" w:rsidP="002E0A9A">
            <w:pPr>
              <w:rPr>
                <w:b w:val="0"/>
                <w:lang w:val="en-GB"/>
              </w:rPr>
            </w:pPr>
          </w:p>
        </w:tc>
      </w:tr>
      <w:tr w:rsidR="009C01F3" w:rsidRPr="00C548BA" w14:paraId="4EE53093" w14:textId="77777777" w:rsidTr="008F002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80209BF" w14:textId="1BA03A03" w:rsidR="009C01F3" w:rsidRPr="00B831AB" w:rsidRDefault="002E0A9A" w:rsidP="00A37001">
            <w:pPr>
              <w:jc w:val="both"/>
              <w:rPr>
                <w:lang w:val="en-GB"/>
              </w:rPr>
            </w:pPr>
            <w:r w:rsidRPr="00B831AB">
              <w:rPr>
                <w:lang w:val="en-GB"/>
              </w:rPr>
              <w:t>Call and Topi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49" w:type="dxa"/>
          </w:tcPr>
          <w:p w14:paraId="413CA726" w14:textId="70A8270D" w:rsidR="009C01F3" w:rsidRPr="00B831AB" w:rsidRDefault="00A16D3D" w:rsidP="002E0A9A">
            <w:pPr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The EIC Accelerator</w:t>
            </w:r>
          </w:p>
        </w:tc>
      </w:tr>
      <w:tr w:rsidR="009C01F3" w:rsidRPr="00160D0D" w14:paraId="2E31D466" w14:textId="77777777" w:rsidTr="008F00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9855417" w14:textId="74921259" w:rsidR="009C01F3" w:rsidRPr="00B831AB" w:rsidRDefault="009C01F3" w:rsidP="008E438F">
            <w:pPr>
              <w:jc w:val="both"/>
              <w:rPr>
                <w:lang w:val="en-GB"/>
              </w:rPr>
            </w:pPr>
            <w:r w:rsidRPr="00B831AB">
              <w:rPr>
                <w:lang w:val="en-GB"/>
              </w:rPr>
              <w:t xml:space="preserve">Name of the organisation </w:t>
            </w:r>
            <w:r w:rsidR="006034BA" w:rsidRPr="00B831AB">
              <w:rPr>
                <w:lang w:val="en-GB"/>
              </w:rPr>
              <w:t xml:space="preserve">(original) including department (if relevant) </w:t>
            </w:r>
            <w:r w:rsidR="00160D0D" w:rsidRPr="00B831AB">
              <w:rPr>
                <w:lang w:val="en-GB"/>
              </w:rPr>
              <w:t>who</w:t>
            </w:r>
            <w:r w:rsidR="008E438F">
              <w:rPr>
                <w:lang w:val="en-GB"/>
              </w:rPr>
              <w:t xml:space="preserve"> </w:t>
            </w:r>
            <w:r w:rsidR="008E438F" w:rsidRPr="008E438F">
              <w:rPr>
                <w:lang w:val="en-GB"/>
              </w:rPr>
              <w:t>expresses support</w:t>
            </w:r>
            <w:r w:rsidR="00160D0D" w:rsidRPr="00B831AB">
              <w:rPr>
                <w:lang w:val="en-GB"/>
              </w:rPr>
              <w:t xml:space="preserve"> </w:t>
            </w:r>
            <w:r w:rsidR="008E438F">
              <w:rPr>
                <w:lang w:val="en-GB"/>
              </w:rPr>
              <w:t>SCARABAEUS</w:t>
            </w:r>
            <w:r w:rsidR="00160D0D" w:rsidRPr="00B831AB">
              <w:rPr>
                <w:lang w:val="en-GB"/>
              </w:rPr>
              <w:t xml:space="preserve"> projec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49" w:type="dxa"/>
          </w:tcPr>
          <w:p w14:paraId="1AF7C449" w14:textId="330982E0" w:rsidR="009C01F3" w:rsidRPr="00B831AB" w:rsidRDefault="00160D0D" w:rsidP="002E0A9A">
            <w:pPr>
              <w:rPr>
                <w:rFonts w:ascii="Trebuchet MS" w:hAnsi="Trebuchet MS" w:cs="Arial"/>
                <w:bCs w:val="0"/>
                <w:i/>
                <w:color w:val="1F4E79" w:themeColor="accent1" w:themeShade="80"/>
                <w:sz w:val="16"/>
                <w:szCs w:val="16"/>
                <w:lang w:val="es-ES"/>
              </w:rPr>
            </w:pPr>
            <w:r w:rsidRPr="00B831AB">
              <w:rPr>
                <w:b w:val="0"/>
                <w:highlight w:val="lightGray"/>
                <w:lang w:val="es-ES"/>
              </w:rPr>
              <w:t>-----</w:t>
            </w:r>
          </w:p>
        </w:tc>
      </w:tr>
      <w:tr w:rsidR="00661C7F" w:rsidRPr="00005566" w14:paraId="0AC3A1DA" w14:textId="77777777" w:rsidTr="008F002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8AE2984" w14:textId="16B490AF" w:rsidR="00661C7F" w:rsidRPr="00B831AB" w:rsidRDefault="006034BA" w:rsidP="008E438F">
            <w:pPr>
              <w:jc w:val="both"/>
              <w:rPr>
                <w:b w:val="0"/>
                <w:lang w:val="en-GB"/>
              </w:rPr>
            </w:pPr>
            <w:r w:rsidRPr="00B831AB">
              <w:rPr>
                <w:lang w:val="en-GB"/>
              </w:rPr>
              <w:t xml:space="preserve">Name of the organisation (English) including department (if relevant) who </w:t>
            </w:r>
            <w:r w:rsidR="008E438F" w:rsidRPr="008E438F">
              <w:rPr>
                <w:lang w:val="en-GB"/>
              </w:rPr>
              <w:t>expresses support</w:t>
            </w:r>
            <w:r w:rsidR="008E438F" w:rsidRPr="00B831AB">
              <w:rPr>
                <w:lang w:val="en-GB"/>
              </w:rPr>
              <w:t xml:space="preserve"> </w:t>
            </w:r>
            <w:r w:rsidR="008E438F">
              <w:rPr>
                <w:lang w:val="en-GB"/>
              </w:rPr>
              <w:t>SCARABAEUS</w:t>
            </w:r>
            <w:r w:rsidR="008E438F" w:rsidRPr="00B831AB">
              <w:rPr>
                <w:lang w:val="en-GB"/>
              </w:rPr>
              <w:t xml:space="preserve"> </w:t>
            </w:r>
            <w:r w:rsidRPr="00B831AB">
              <w:rPr>
                <w:lang w:val="en-GB"/>
              </w:rPr>
              <w:t>projec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49" w:type="dxa"/>
          </w:tcPr>
          <w:p w14:paraId="5C7B8C56" w14:textId="4F04E0E4" w:rsidR="00661C7F" w:rsidRPr="00B831AB" w:rsidRDefault="006034BA" w:rsidP="002E0A9A">
            <w:pPr>
              <w:rPr>
                <w:b w:val="0"/>
                <w:lang w:val="en-GB"/>
              </w:rPr>
            </w:pPr>
            <w:r w:rsidRPr="00B831AB">
              <w:rPr>
                <w:b w:val="0"/>
                <w:highlight w:val="lightGray"/>
                <w:lang w:val="es-ES"/>
              </w:rPr>
              <w:t>---</w:t>
            </w:r>
            <w:r w:rsidR="00B831AB">
              <w:rPr>
                <w:b w:val="0"/>
                <w:highlight w:val="lightGray"/>
                <w:lang w:val="es-ES"/>
              </w:rPr>
              <w:t>-</w:t>
            </w:r>
            <w:r w:rsidRPr="00B831AB">
              <w:rPr>
                <w:b w:val="0"/>
                <w:highlight w:val="lightGray"/>
                <w:lang w:val="es-ES"/>
              </w:rPr>
              <w:t>-</w:t>
            </w:r>
          </w:p>
        </w:tc>
      </w:tr>
    </w:tbl>
    <w:p w14:paraId="5353F1C1" w14:textId="77777777" w:rsidR="00661C7F" w:rsidRPr="00D34E6A" w:rsidRDefault="00661C7F" w:rsidP="00A37001">
      <w:pPr>
        <w:jc w:val="both"/>
        <w:rPr>
          <w:lang w:val="en-GB"/>
        </w:rPr>
      </w:pPr>
    </w:p>
    <w:p w14:paraId="566E4FA8" w14:textId="77777777" w:rsidR="00661C7F" w:rsidRPr="00BB73E1" w:rsidRDefault="00661C7F" w:rsidP="00A37001">
      <w:pPr>
        <w:jc w:val="both"/>
        <w:rPr>
          <w:b/>
          <w:bCs/>
          <w:lang w:val="en-GB"/>
        </w:rPr>
      </w:pPr>
      <w:r w:rsidRPr="00BB73E1">
        <w:rPr>
          <w:b/>
          <w:bCs/>
          <w:lang w:val="en-GB"/>
        </w:rPr>
        <w:t>We hereby confirm:</w:t>
      </w:r>
    </w:p>
    <w:p w14:paraId="090641EE" w14:textId="70C7BE25" w:rsidR="004E7029" w:rsidRDefault="001068C9" w:rsidP="00200C8F">
      <w:pPr>
        <w:pStyle w:val="ListParagraph"/>
        <w:numPr>
          <w:ilvl w:val="0"/>
          <w:numId w:val="1"/>
        </w:numPr>
        <w:ind w:left="567" w:hanging="283"/>
        <w:jc w:val="both"/>
        <w:rPr>
          <w:lang w:val="en-GB"/>
        </w:rPr>
      </w:pPr>
      <w:r w:rsidRPr="00424171">
        <w:rPr>
          <w:lang w:val="en-GB"/>
        </w:rPr>
        <w:t>that we were informed about the preparation</w:t>
      </w:r>
      <w:r w:rsidR="00661C7F" w:rsidRPr="00424171">
        <w:rPr>
          <w:lang w:val="en-GB"/>
        </w:rPr>
        <w:t xml:space="preserve"> of the above-mentioned project</w:t>
      </w:r>
      <w:r w:rsidR="002E0A9A">
        <w:rPr>
          <w:lang w:val="en-GB"/>
        </w:rPr>
        <w:t>;</w:t>
      </w:r>
    </w:p>
    <w:p w14:paraId="39D69025" w14:textId="77777777" w:rsidR="00200C8F" w:rsidRPr="004E7029" w:rsidRDefault="00200C8F" w:rsidP="00200C8F">
      <w:pPr>
        <w:pStyle w:val="ListParagraph"/>
        <w:ind w:left="567"/>
        <w:jc w:val="both"/>
        <w:rPr>
          <w:lang w:val="en-GB"/>
        </w:rPr>
      </w:pPr>
    </w:p>
    <w:p w14:paraId="6E7C9B78" w14:textId="4B7B1051" w:rsidR="00200C8F" w:rsidRPr="00FA25B6" w:rsidRDefault="001068C9" w:rsidP="00FA25B6">
      <w:pPr>
        <w:pStyle w:val="ListParagraph"/>
        <w:numPr>
          <w:ilvl w:val="0"/>
          <w:numId w:val="1"/>
        </w:numPr>
        <w:jc w:val="both"/>
        <w:rPr>
          <w:lang w:val="en-GB"/>
        </w:rPr>
      </w:pPr>
      <w:r w:rsidRPr="00FA25B6">
        <w:rPr>
          <w:lang w:val="en-GB"/>
        </w:rPr>
        <w:t>that the topic tackled by this project is in line</w:t>
      </w:r>
      <w:r w:rsidR="00661C7F" w:rsidRPr="00FA25B6">
        <w:rPr>
          <w:lang w:val="en-GB"/>
        </w:rPr>
        <w:t xml:space="preserve"> with our organisation’s </w:t>
      </w:r>
      <w:r w:rsidR="00FA25B6" w:rsidRPr="00FA25B6">
        <w:rPr>
          <w:lang w:val="en-GB"/>
        </w:rPr>
        <w:t>activity interests</w:t>
      </w:r>
      <w:r w:rsidR="001F5B37" w:rsidRPr="00FA25B6">
        <w:rPr>
          <w:lang w:val="en-GB"/>
        </w:rPr>
        <w:t xml:space="preserve">, </w:t>
      </w:r>
      <w:r w:rsidR="00E44702" w:rsidRPr="00FA25B6">
        <w:rPr>
          <w:lang w:val="en-GB"/>
        </w:rPr>
        <w:t>namely,</w:t>
      </w:r>
      <w:r w:rsidR="001F5B37" w:rsidRPr="00FA25B6">
        <w:rPr>
          <w:lang w:val="en-GB"/>
        </w:rPr>
        <w:t xml:space="preserve"> to </w:t>
      </w:r>
      <w:r w:rsidR="00200C8F" w:rsidRPr="00FA25B6">
        <w:rPr>
          <w:lang w:val="en-GB"/>
        </w:rPr>
        <w:t xml:space="preserve">promote agro-ecology through multidisciplinary </w:t>
      </w:r>
      <w:r w:rsidR="00FA25B6">
        <w:rPr>
          <w:lang w:val="en-GB"/>
        </w:rPr>
        <w:t>appl</w:t>
      </w:r>
      <w:r w:rsidR="00FA25B6" w:rsidRPr="00FA25B6">
        <w:rPr>
          <w:lang w:val="en-GB"/>
        </w:rPr>
        <w:t>i</w:t>
      </w:r>
      <w:r w:rsidR="00FA25B6">
        <w:rPr>
          <w:lang w:val="en-GB"/>
        </w:rPr>
        <w:t>cation</w:t>
      </w:r>
      <w:r w:rsidR="00FA25B6" w:rsidRPr="00FA25B6">
        <w:rPr>
          <w:lang w:val="en-GB"/>
        </w:rPr>
        <w:t xml:space="preserve"> </w:t>
      </w:r>
      <w:r w:rsidR="00200C8F" w:rsidRPr="00FA25B6">
        <w:rPr>
          <w:lang w:val="en-GB"/>
        </w:rPr>
        <w:t xml:space="preserve"> </w:t>
      </w:r>
      <w:r w:rsidR="00FA25B6" w:rsidRPr="00FA25B6">
        <w:rPr>
          <w:lang w:val="en-GB"/>
        </w:rPr>
        <w:t>of</w:t>
      </w:r>
      <w:r w:rsidR="00200C8F" w:rsidRPr="00FA25B6">
        <w:rPr>
          <w:lang w:val="en-GB"/>
        </w:rPr>
        <w:t xml:space="preserve"> agronomic and technological aspects </w:t>
      </w:r>
      <w:r w:rsidR="00FA25B6" w:rsidRPr="00FA25B6">
        <w:rPr>
          <w:lang w:val="en-GB"/>
        </w:rPr>
        <w:t xml:space="preserve">for preservation and restoration of the fertile agronomic properties of the soil, </w:t>
      </w:r>
      <w:r w:rsidR="00200C8F" w:rsidRPr="00FA25B6">
        <w:rPr>
          <w:lang w:val="en-GB"/>
        </w:rPr>
        <w:t xml:space="preserve">that can improve </w:t>
      </w:r>
      <w:r w:rsidR="00FA25B6" w:rsidRPr="00FA25B6">
        <w:rPr>
          <w:lang w:val="en-GB"/>
        </w:rPr>
        <w:t>soil condition,</w:t>
      </w:r>
      <w:r w:rsidR="00200C8F" w:rsidRPr="00FA25B6">
        <w:rPr>
          <w:lang w:val="en-GB"/>
        </w:rPr>
        <w:t xml:space="preserve"> farming system and strengthen the economy;</w:t>
      </w:r>
    </w:p>
    <w:p w14:paraId="3FAB70E5" w14:textId="77777777" w:rsidR="00200C8F" w:rsidRPr="00200C8F" w:rsidRDefault="00200C8F" w:rsidP="00200C8F">
      <w:pPr>
        <w:pStyle w:val="ListParagraph"/>
        <w:rPr>
          <w:lang w:val="en-GB"/>
        </w:rPr>
      </w:pPr>
    </w:p>
    <w:p w14:paraId="2F914A26" w14:textId="1B41B70B" w:rsidR="00200C8F" w:rsidRDefault="001068C9" w:rsidP="008E438F">
      <w:pPr>
        <w:pStyle w:val="ListParagraph"/>
        <w:numPr>
          <w:ilvl w:val="0"/>
          <w:numId w:val="1"/>
        </w:numPr>
        <w:jc w:val="both"/>
        <w:rPr>
          <w:lang w:val="en-GB"/>
        </w:rPr>
      </w:pPr>
      <w:r w:rsidRPr="00200C8F">
        <w:rPr>
          <w:lang w:val="en-GB"/>
        </w:rPr>
        <w:t xml:space="preserve">that </w:t>
      </w:r>
      <w:r w:rsidR="00424171" w:rsidRPr="00200C8F">
        <w:rPr>
          <w:lang w:val="en-GB"/>
        </w:rPr>
        <w:t xml:space="preserve">we will </w:t>
      </w:r>
      <w:r w:rsidRPr="00200C8F">
        <w:rPr>
          <w:lang w:val="en-GB"/>
        </w:rPr>
        <w:t xml:space="preserve">welcome opportunities for </w:t>
      </w:r>
      <w:r w:rsidR="00424171" w:rsidRPr="00200C8F">
        <w:rPr>
          <w:lang w:val="en-GB"/>
        </w:rPr>
        <w:t>collaboration with the consortium and will follow the project activities</w:t>
      </w:r>
      <w:r w:rsidR="008E438F">
        <w:rPr>
          <w:lang w:val="en-GB"/>
        </w:rPr>
        <w:t xml:space="preserve"> in </w:t>
      </w:r>
      <w:r w:rsidR="008E438F" w:rsidRPr="008E438F">
        <w:rPr>
          <w:lang w:val="en-GB"/>
        </w:rPr>
        <w:t>project informed persons platform</w:t>
      </w:r>
      <w:r w:rsidR="002E0A9A" w:rsidRPr="00200C8F">
        <w:rPr>
          <w:lang w:val="en-GB"/>
        </w:rPr>
        <w:t>;</w:t>
      </w:r>
    </w:p>
    <w:p w14:paraId="73D64E2C" w14:textId="77777777" w:rsidR="00200C8F" w:rsidRPr="00200C8F" w:rsidRDefault="00200C8F" w:rsidP="00200C8F">
      <w:pPr>
        <w:pStyle w:val="ListParagraph"/>
        <w:rPr>
          <w:lang w:val="en-GB"/>
        </w:rPr>
      </w:pPr>
    </w:p>
    <w:p w14:paraId="17E89C5E" w14:textId="4F4198E8" w:rsidR="004E7029" w:rsidRDefault="004E7029" w:rsidP="00200C8F">
      <w:pPr>
        <w:pStyle w:val="ListParagraph"/>
        <w:numPr>
          <w:ilvl w:val="0"/>
          <w:numId w:val="1"/>
        </w:numPr>
        <w:ind w:left="567" w:hanging="283"/>
        <w:jc w:val="both"/>
        <w:rPr>
          <w:lang w:val="en-GB"/>
        </w:rPr>
      </w:pPr>
      <w:proofErr w:type="gramStart"/>
      <w:r>
        <w:rPr>
          <w:lang w:val="en-GB"/>
        </w:rPr>
        <w:t>that</w:t>
      </w:r>
      <w:proofErr w:type="gramEnd"/>
      <w:r>
        <w:rPr>
          <w:lang w:val="en-GB"/>
        </w:rPr>
        <w:t xml:space="preserve"> we </w:t>
      </w:r>
      <w:r w:rsidR="002E0A9A">
        <w:rPr>
          <w:lang w:val="en-GB"/>
        </w:rPr>
        <w:t>are</w:t>
      </w:r>
      <w:r>
        <w:rPr>
          <w:lang w:val="en-GB"/>
        </w:rPr>
        <w:t xml:space="preserve"> </w:t>
      </w:r>
      <w:r w:rsidRPr="00B831AB">
        <w:rPr>
          <w:lang w:val="en-GB"/>
        </w:rPr>
        <w:t xml:space="preserve">interested in the </w:t>
      </w:r>
      <w:r w:rsidR="0062580C">
        <w:rPr>
          <w:lang w:val="en-GB"/>
        </w:rPr>
        <w:t>SCARABAEUS</w:t>
      </w:r>
      <w:bookmarkStart w:id="0" w:name="_GoBack"/>
      <w:bookmarkEnd w:id="0"/>
      <w:r w:rsidRPr="00B831AB">
        <w:rPr>
          <w:lang w:val="en-GB"/>
        </w:rPr>
        <w:t xml:space="preserve"> project results</w:t>
      </w:r>
      <w:r>
        <w:rPr>
          <w:lang w:val="en-GB"/>
        </w:rPr>
        <w:t xml:space="preserve"> to further develop and explore them</w:t>
      </w:r>
      <w:r w:rsidR="002E0A9A">
        <w:rPr>
          <w:lang w:val="en-GB"/>
        </w:rPr>
        <w:t>.</w:t>
      </w:r>
    </w:p>
    <w:p w14:paraId="04658FF9" w14:textId="05D12624" w:rsidR="00591854" w:rsidRDefault="00591854" w:rsidP="00A37001">
      <w:pPr>
        <w:rPr>
          <w:lang w:val="en-GB"/>
        </w:rPr>
      </w:pPr>
    </w:p>
    <w:p w14:paraId="43B0ECFF" w14:textId="77777777" w:rsidR="00341F78" w:rsidRPr="004E7029" w:rsidRDefault="00341F78" w:rsidP="00A37001">
      <w:pPr>
        <w:rPr>
          <w:lang w:val="en-GB"/>
        </w:rPr>
      </w:pPr>
    </w:p>
    <w:p w14:paraId="4AAE7116" w14:textId="2FE5A489" w:rsidR="00661C7F" w:rsidRPr="00A37001" w:rsidRDefault="00A37001" w:rsidP="00A37001">
      <w:pPr>
        <w:rPr>
          <w:highlight w:val="lightGray"/>
          <w:lang w:val="en-GB"/>
        </w:rPr>
      </w:pPr>
      <w:r>
        <w:rPr>
          <w:highlight w:val="lightGray"/>
          <w:lang w:val="en-GB"/>
        </w:rPr>
        <w:t>[</w:t>
      </w:r>
      <w:r w:rsidR="00661C7F" w:rsidRPr="00A37001">
        <w:rPr>
          <w:highlight w:val="lightGray"/>
          <w:lang w:val="en-GB"/>
        </w:rPr>
        <w:t>Name of signatory</w:t>
      </w:r>
      <w:r>
        <w:rPr>
          <w:highlight w:val="lightGray"/>
          <w:lang w:val="en-GB"/>
        </w:rPr>
        <w:t>]</w:t>
      </w:r>
    </w:p>
    <w:p w14:paraId="21353B27" w14:textId="6B993884" w:rsidR="00B004F6" w:rsidRPr="00A37001" w:rsidRDefault="00A37001" w:rsidP="00A37001">
      <w:pPr>
        <w:rPr>
          <w:highlight w:val="lightGray"/>
          <w:lang w:val="en-GB"/>
        </w:rPr>
      </w:pPr>
      <w:r>
        <w:rPr>
          <w:highlight w:val="lightGray"/>
          <w:lang w:val="en-GB"/>
        </w:rPr>
        <w:t>[</w:t>
      </w:r>
      <w:r w:rsidR="00661C7F" w:rsidRPr="00A37001">
        <w:rPr>
          <w:highlight w:val="lightGray"/>
          <w:lang w:val="en-GB"/>
        </w:rPr>
        <w:t>Position of signatory</w:t>
      </w:r>
      <w:r>
        <w:rPr>
          <w:highlight w:val="lightGray"/>
          <w:lang w:val="en-GB"/>
        </w:rPr>
        <w:t>]</w:t>
      </w:r>
    </w:p>
    <w:p w14:paraId="474C1F9D" w14:textId="77777777" w:rsidR="00A37001" w:rsidRDefault="00A37001" w:rsidP="00A37001">
      <w:pPr>
        <w:rPr>
          <w:highlight w:val="lightGray"/>
          <w:lang w:val="en-GB"/>
        </w:rPr>
      </w:pPr>
      <w:r>
        <w:rPr>
          <w:highlight w:val="lightGray"/>
          <w:lang w:val="en-GB"/>
        </w:rPr>
        <w:t>[</w:t>
      </w:r>
      <w:r w:rsidR="00B004F6" w:rsidRPr="00A37001">
        <w:rPr>
          <w:highlight w:val="lightGray"/>
          <w:lang w:val="en-GB"/>
        </w:rPr>
        <w:t>Signature and institution stamp</w:t>
      </w:r>
      <w:r>
        <w:rPr>
          <w:highlight w:val="lightGray"/>
          <w:lang w:val="en-GB"/>
        </w:rPr>
        <w:t>]</w:t>
      </w:r>
    </w:p>
    <w:p w14:paraId="1593A0FB" w14:textId="1C841441" w:rsidR="00661C7F" w:rsidRPr="00A37001" w:rsidRDefault="00A37001" w:rsidP="00A37001">
      <w:pPr>
        <w:rPr>
          <w:highlight w:val="lightGray"/>
          <w:lang w:val="en-GB"/>
        </w:rPr>
      </w:pPr>
      <w:r>
        <w:rPr>
          <w:highlight w:val="lightGray"/>
          <w:lang w:val="en-GB"/>
        </w:rPr>
        <w:t>[</w:t>
      </w:r>
      <w:r w:rsidR="00661C7F" w:rsidRPr="00A37001">
        <w:rPr>
          <w:highlight w:val="lightGray"/>
          <w:lang w:val="en-GB"/>
        </w:rPr>
        <w:t>Date and place of signature</w:t>
      </w:r>
      <w:r w:rsidRPr="00A37001">
        <w:rPr>
          <w:highlight w:val="lightGray"/>
          <w:lang w:val="en-GB"/>
        </w:rPr>
        <w:t>]</w:t>
      </w:r>
    </w:p>
    <w:sectPr w:rsidR="00661C7F" w:rsidRPr="00A37001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3E958" w16cex:dateUtc="2022-01-20T12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3D09CB" w16cid:durableId="2593E95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3B2184" w14:textId="77777777" w:rsidR="00FE566D" w:rsidRDefault="00FE566D" w:rsidP="00A37001">
      <w:pPr>
        <w:spacing w:after="0" w:line="240" w:lineRule="auto"/>
      </w:pPr>
      <w:r>
        <w:separator/>
      </w:r>
    </w:p>
  </w:endnote>
  <w:endnote w:type="continuationSeparator" w:id="0">
    <w:p w14:paraId="0183CC19" w14:textId="77777777" w:rsidR="00FE566D" w:rsidRDefault="00FE566D" w:rsidP="00A370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B90753" w14:textId="77777777" w:rsidR="00FE566D" w:rsidRDefault="00FE566D" w:rsidP="00A37001">
      <w:pPr>
        <w:spacing w:after="0" w:line="240" w:lineRule="auto"/>
      </w:pPr>
      <w:r>
        <w:separator/>
      </w:r>
    </w:p>
  </w:footnote>
  <w:footnote w:type="continuationSeparator" w:id="0">
    <w:p w14:paraId="1E7EC7E3" w14:textId="77777777" w:rsidR="00FE566D" w:rsidRDefault="00FE566D" w:rsidP="00A370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523F09" w14:textId="764CE285" w:rsidR="00A37001" w:rsidRPr="00A37001" w:rsidRDefault="00A37001" w:rsidP="00A37001">
    <w:pPr>
      <w:pStyle w:val="Header"/>
      <w:rPr>
        <w:b/>
        <w:bCs/>
        <w:i/>
        <w:iCs/>
        <w:lang w:val="en-GB"/>
      </w:rPr>
    </w:pPr>
    <w:r w:rsidRPr="00A37001">
      <w:rPr>
        <w:b/>
        <w:bCs/>
        <w:i/>
        <w:iCs/>
        <w:highlight w:val="lightGray"/>
        <w:lang w:val="en-GB"/>
      </w:rPr>
      <w:t>Please use your official letterhead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684469"/>
    <w:multiLevelType w:val="hybridMultilevel"/>
    <w:tmpl w:val="4E80DFD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jQ2NzcD0kamlko6SsGpxcWZ+XkgBca1ANBfQb0sAAAA"/>
  </w:docVars>
  <w:rsids>
    <w:rsidRoot w:val="00172CC8"/>
    <w:rsid w:val="00005566"/>
    <w:rsid w:val="000B42B8"/>
    <w:rsid w:val="000B4320"/>
    <w:rsid w:val="001068C9"/>
    <w:rsid w:val="0012116A"/>
    <w:rsid w:val="00160D0D"/>
    <w:rsid w:val="00171064"/>
    <w:rsid w:val="00172CC8"/>
    <w:rsid w:val="001946F6"/>
    <w:rsid w:val="001E4A89"/>
    <w:rsid w:val="001F52B6"/>
    <w:rsid w:val="001F5B37"/>
    <w:rsid w:val="00200C8F"/>
    <w:rsid w:val="00272869"/>
    <w:rsid w:val="002E0A9A"/>
    <w:rsid w:val="00341F78"/>
    <w:rsid w:val="003666FA"/>
    <w:rsid w:val="00424171"/>
    <w:rsid w:val="00430830"/>
    <w:rsid w:val="004E7029"/>
    <w:rsid w:val="005239A3"/>
    <w:rsid w:val="005573AB"/>
    <w:rsid w:val="00557614"/>
    <w:rsid w:val="00567748"/>
    <w:rsid w:val="00591854"/>
    <w:rsid w:val="006034BA"/>
    <w:rsid w:val="00621896"/>
    <w:rsid w:val="0062580C"/>
    <w:rsid w:val="00657A0B"/>
    <w:rsid w:val="00661C7F"/>
    <w:rsid w:val="00692730"/>
    <w:rsid w:val="006C233F"/>
    <w:rsid w:val="007D1FEC"/>
    <w:rsid w:val="008144DC"/>
    <w:rsid w:val="00840A1A"/>
    <w:rsid w:val="00870C63"/>
    <w:rsid w:val="008E438F"/>
    <w:rsid w:val="008E651E"/>
    <w:rsid w:val="008F002C"/>
    <w:rsid w:val="00983DBD"/>
    <w:rsid w:val="00987BE1"/>
    <w:rsid w:val="009C01F3"/>
    <w:rsid w:val="009C40E2"/>
    <w:rsid w:val="009D4E8A"/>
    <w:rsid w:val="00A16D3D"/>
    <w:rsid w:val="00A37001"/>
    <w:rsid w:val="00A632A4"/>
    <w:rsid w:val="00B004F6"/>
    <w:rsid w:val="00B62ADE"/>
    <w:rsid w:val="00B62E1D"/>
    <w:rsid w:val="00B831AB"/>
    <w:rsid w:val="00BB73E1"/>
    <w:rsid w:val="00C548BA"/>
    <w:rsid w:val="00CE37D6"/>
    <w:rsid w:val="00D34E6A"/>
    <w:rsid w:val="00D564A0"/>
    <w:rsid w:val="00D673F0"/>
    <w:rsid w:val="00D908BE"/>
    <w:rsid w:val="00D922ED"/>
    <w:rsid w:val="00E44702"/>
    <w:rsid w:val="00EA6C7A"/>
    <w:rsid w:val="00F91056"/>
    <w:rsid w:val="00FA25B6"/>
    <w:rsid w:val="00FE5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3E38D"/>
  <w15:chartTrackingRefBased/>
  <w15:docId w15:val="{2D71DE56-0B5D-4C6B-87C5-A5DF8CD2E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661C7F"/>
    <w:pPr>
      <w:spacing w:after="0" w:line="240" w:lineRule="auto"/>
    </w:pPr>
    <w:rPr>
      <w:lang w:val="fr-F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61C7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927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27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27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27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273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7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73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370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7001"/>
  </w:style>
  <w:style w:type="paragraph" w:styleId="Footer">
    <w:name w:val="footer"/>
    <w:basedOn w:val="Normal"/>
    <w:link w:val="FooterChar"/>
    <w:uiPriority w:val="99"/>
    <w:unhideWhenUsed/>
    <w:rsid w:val="00A370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0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arena Ureña Mayenco</dc:creator>
  <cp:keywords/>
  <dc:description/>
  <cp:lastModifiedBy>Microsoft account</cp:lastModifiedBy>
  <cp:revision>8</cp:revision>
  <dcterms:created xsi:type="dcterms:W3CDTF">2022-02-10T08:57:00Z</dcterms:created>
  <dcterms:modified xsi:type="dcterms:W3CDTF">2022-02-10T11:27:00Z</dcterms:modified>
</cp:coreProperties>
</file>